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5B22C6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5B22C6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29112D60" w:rsidR="0099283D" w:rsidRPr="00C2682F" w:rsidRDefault="006D1BCF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5-</w:t>
      </w:r>
      <w:r w:rsidR="002B4021">
        <w:rPr>
          <w:rFonts w:asciiTheme="majorHAnsi" w:hAnsiTheme="majorHAnsi" w:cstheme="majorHAnsi"/>
          <w:b/>
          <w:sz w:val="24"/>
          <w:szCs w:val="24"/>
        </w:rPr>
        <w:t>1</w:t>
      </w:r>
      <w:r w:rsidR="00FE1A36">
        <w:rPr>
          <w:rFonts w:asciiTheme="majorHAnsi" w:hAnsiTheme="majorHAnsi" w:cstheme="majorHAnsi"/>
          <w:b/>
          <w:sz w:val="24"/>
          <w:szCs w:val="24"/>
        </w:rPr>
        <w:t>8</w:t>
      </w:r>
      <w:r>
        <w:rPr>
          <w:rFonts w:asciiTheme="majorHAnsi" w:hAnsiTheme="majorHAnsi" w:cstheme="majorHAnsi"/>
          <w:b/>
          <w:sz w:val="24"/>
          <w:szCs w:val="24"/>
        </w:rPr>
        <w:t>-22</w:t>
      </w:r>
      <w:r w:rsidR="00747EB2" w:rsidRPr="00C2682F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09DB7231" w:rsidR="00A61BF5" w:rsidRPr="00C2682F" w:rsidRDefault="00747EB2" w:rsidP="00B61493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B61493" w:rsidRPr="00C2682F">
        <w:rPr>
          <w:rFonts w:asciiTheme="majorHAnsi" w:hAnsiTheme="majorHAnsi" w:cstheme="majorHAnsi"/>
        </w:rPr>
        <w:t>Wendy Johnson, Indianapolis Public Library, wjohnson@indypl.org</w:t>
      </w:r>
    </w:p>
    <w:p w14:paraId="5D6554A9" w14:textId="09B8A552" w:rsidR="00242C03" w:rsidRPr="00C2682F" w:rsidRDefault="00242C03" w:rsidP="00A61BF5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664C0F19">
                <wp:simplePos x="0" y="0"/>
                <wp:positionH relativeFrom="column">
                  <wp:posOffset>-1371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0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C2682F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147984" w:rsidRDefault="001D717C" w:rsidP="001D717C">
      <w:pPr>
        <w:rPr>
          <w:b/>
          <w:bCs/>
        </w:rPr>
      </w:pPr>
      <w:r w:rsidRPr="00147984">
        <w:rPr>
          <w:b/>
          <w:bCs/>
        </w:rPr>
        <w:t>News</w:t>
      </w:r>
    </w:p>
    <w:p w14:paraId="4B8DCD1C" w14:textId="7888A4AD" w:rsidR="004F0AEC" w:rsidRDefault="00ED173B" w:rsidP="001D717C">
      <w:pPr>
        <w:pStyle w:val="ListParagraph"/>
        <w:numPr>
          <w:ilvl w:val="0"/>
          <w:numId w:val="27"/>
        </w:numPr>
      </w:pPr>
      <w:r>
        <w:t xml:space="preserve">Save the date!  Tues, </w:t>
      </w:r>
      <w:r w:rsidR="004F0AEC">
        <w:t xml:space="preserve">July 27, our friends Jessica L, Amber B., and Kate K will share their </w:t>
      </w:r>
      <w:hyperlink r:id="rId10" w:history="1">
        <w:r w:rsidR="004F0AEC" w:rsidRPr="004F0AEC">
          <w:rPr>
            <w:rStyle w:val="Hyperlink"/>
          </w:rPr>
          <w:t>Service Enterprise</w:t>
        </w:r>
      </w:hyperlink>
      <w:r w:rsidR="004F0AEC">
        <w:t xml:space="preserve"> experiences.</w:t>
      </w:r>
    </w:p>
    <w:p w14:paraId="0F5DD00E" w14:textId="25B4E35C" w:rsidR="00ED173B" w:rsidRDefault="00ED173B" w:rsidP="001D717C">
      <w:pPr>
        <w:pStyle w:val="ListParagraph"/>
        <w:numPr>
          <w:ilvl w:val="0"/>
          <w:numId w:val="27"/>
        </w:numPr>
      </w:pPr>
      <w:r>
        <w:t>June 15. Wendy will be out of town. Would you like to host the group? We have topics</w:t>
      </w:r>
      <w:r w:rsidR="008A07E8">
        <w:t xml:space="preserve"> </w:t>
      </w:r>
      <w:proofErr w:type="gramStart"/>
      <w:r w:rsidR="008A07E8">
        <w:t>available</w:t>
      </w:r>
      <w:proofErr w:type="gramEnd"/>
      <w:r w:rsidR="008A07E8">
        <w:t xml:space="preserve"> or you can go </w:t>
      </w:r>
      <w:r w:rsidR="00FE1A36">
        <w:t>rogue</w:t>
      </w:r>
      <w:r w:rsidR="008A07E8">
        <w:t>.</w:t>
      </w:r>
    </w:p>
    <w:p w14:paraId="2F8A4E1B" w14:textId="07AA4F07" w:rsidR="00ED173B" w:rsidRDefault="00ED173B" w:rsidP="008A07E8">
      <w:pPr>
        <w:pStyle w:val="ListParagraph"/>
        <w:numPr>
          <w:ilvl w:val="0"/>
          <w:numId w:val="27"/>
        </w:numPr>
      </w:pPr>
      <w:r>
        <w:t>Know of anyone who would like to present to our group? Let Wendy know.</w:t>
      </w:r>
    </w:p>
    <w:p w14:paraId="2C8BAD7F" w14:textId="77777777" w:rsidR="008A07E8" w:rsidRDefault="008A07E8" w:rsidP="008A07E8">
      <w:pPr>
        <w:pStyle w:val="ListParagraph"/>
      </w:pPr>
    </w:p>
    <w:p w14:paraId="5BBF03EE" w14:textId="0611AB02" w:rsidR="008A07E8" w:rsidRPr="00147984" w:rsidRDefault="008A07E8" w:rsidP="008A07E8">
      <w:pPr>
        <w:rPr>
          <w:b/>
          <w:bCs/>
        </w:rPr>
      </w:pPr>
      <w:r w:rsidRPr="00147984">
        <w:rPr>
          <w:b/>
          <w:bCs/>
        </w:rPr>
        <w:t>National Volunteer Leadership Groups &amp; Tools</w:t>
      </w:r>
    </w:p>
    <w:p w14:paraId="118C9DD2" w14:textId="278E2C21" w:rsidR="001D717C" w:rsidRDefault="001D717C" w:rsidP="001D717C">
      <w:pPr>
        <w:pStyle w:val="ListParagraph"/>
        <w:numPr>
          <w:ilvl w:val="0"/>
          <w:numId w:val="27"/>
        </w:numPr>
      </w:pPr>
      <w:r>
        <w:t xml:space="preserve">Association of Leaders in Volunteer Engagement, </w:t>
      </w:r>
      <w:hyperlink r:id="rId11" w:history="1">
        <w:proofErr w:type="gramStart"/>
        <w:r w:rsidRPr="00D819C1">
          <w:rPr>
            <w:rStyle w:val="Hyperlink"/>
          </w:rPr>
          <w:t>AL!VE</w:t>
        </w:r>
        <w:proofErr w:type="gramEnd"/>
      </w:hyperlink>
      <w:r>
        <w:t xml:space="preserve">. Membership </w:t>
      </w:r>
      <w:r w:rsidR="00344089">
        <w:t xml:space="preserve">is </w:t>
      </w:r>
      <w:r>
        <w:t xml:space="preserve">$50, </w:t>
      </w:r>
      <w:r w:rsidR="00344089">
        <w:t xml:space="preserve">with </w:t>
      </w:r>
      <w:r>
        <w:t>many free session</w:t>
      </w:r>
      <w:r w:rsidR="00D819C1">
        <w:t>s</w:t>
      </w:r>
      <w:r w:rsidR="00ED173B">
        <w:t xml:space="preserve"> and a</w:t>
      </w:r>
      <w:r w:rsidR="00D819C1">
        <w:t xml:space="preserve"> hybrid conference in October,</w:t>
      </w:r>
      <w:r>
        <w:t xml:space="preserve"> plus</w:t>
      </w:r>
      <w:r w:rsidR="00D819C1">
        <w:t xml:space="preserve"> Communities of Practice.</w:t>
      </w:r>
      <w:r>
        <w:t xml:space="preserve"> </w:t>
      </w:r>
      <w:r w:rsidR="00D819C1">
        <w:t xml:space="preserve">Centralized location volunteer leadership information, studies &amp; reports. </w:t>
      </w:r>
    </w:p>
    <w:p w14:paraId="1D7B806E" w14:textId="523CE05F" w:rsidR="001D717C" w:rsidRDefault="003840B6" w:rsidP="00170EB8">
      <w:pPr>
        <w:pStyle w:val="ListParagraph"/>
        <w:numPr>
          <w:ilvl w:val="0"/>
          <w:numId w:val="27"/>
        </w:numPr>
      </w:pPr>
      <w:hyperlink r:id="rId12" w:history="1">
        <w:r w:rsidRPr="003840B6">
          <w:rPr>
            <w:rStyle w:val="Hyperlink"/>
          </w:rPr>
          <w:t>Engage Journal</w:t>
        </w:r>
      </w:hyperlink>
      <w:r>
        <w:t>, 4 quarterly issues, unlimited access to Engage Library, and Engage virtual community. $50 Membership. The last issue included an article on the “Lessons from a Volunteer-Run Library of Things”.</w:t>
      </w:r>
    </w:p>
    <w:p w14:paraId="04787A07" w14:textId="0EEEB096" w:rsidR="00147984" w:rsidRDefault="00147984" w:rsidP="00147984"/>
    <w:p w14:paraId="75F91C64" w14:textId="1D201A28" w:rsidR="00147984" w:rsidRPr="00147984" w:rsidRDefault="00147984" w:rsidP="00147984">
      <w:pPr>
        <w:rPr>
          <w:b/>
          <w:bCs/>
        </w:rPr>
      </w:pPr>
      <w:r w:rsidRPr="00147984">
        <w:rPr>
          <w:b/>
          <w:bCs/>
        </w:rPr>
        <w:t>Last-minute Summer Volunteer Help</w:t>
      </w:r>
    </w:p>
    <w:p w14:paraId="69B0CA03" w14:textId="016DA3B8" w:rsidR="008A07E8" w:rsidRDefault="00147984" w:rsidP="008A07E8">
      <w:r w:rsidRPr="00170EB8">
        <w:rPr>
          <w:rFonts w:ascii="Lucida Sans" w:hAnsi="Lucida Sans"/>
          <w:lang w:val="en-CA"/>
        </w:rPr>
        <w:t>My children’s department just informed me that they need approx. 900 volunteer shifts filled by July 1 – youth volunteers are needed to help with children’s programs and at the summer reading club desk. I have 30 days to do this. I am looking for innovative ideas on how to screen/train/onboard for this.</w:t>
      </w:r>
      <w:r>
        <w:rPr>
          <w:rFonts w:ascii="Lucida Sans" w:hAnsi="Lucida Sans"/>
          <w:lang w:val="en-CA"/>
        </w:rPr>
        <w:t xml:space="preserve"> (Sherry E.)</w:t>
      </w:r>
    </w:p>
    <w:p w14:paraId="7BE9F61F" w14:textId="77777777" w:rsidR="00D575E2" w:rsidRDefault="00147984" w:rsidP="00D575E2">
      <w:pPr>
        <w:pStyle w:val="ListParagraph"/>
        <w:numPr>
          <w:ilvl w:val="0"/>
          <w:numId w:val="27"/>
        </w:numPr>
      </w:pPr>
      <w:r>
        <w:t xml:space="preserve">We have </w:t>
      </w:r>
      <w:proofErr w:type="gramStart"/>
      <w:r>
        <w:t>volunteers</w:t>
      </w:r>
      <w:proofErr w:type="gramEnd"/>
      <w:r>
        <w:t xml:space="preserve"> man the summer reading desk: check-in books, log reading minutes, and distribute prizes.</w:t>
      </w:r>
      <w:r w:rsidR="00D575E2" w:rsidRPr="00D575E2">
        <w:t xml:space="preserve"> </w:t>
      </w:r>
    </w:p>
    <w:p w14:paraId="0D494BC7" w14:textId="5DB608D8" w:rsidR="00D575E2" w:rsidRDefault="00D575E2" w:rsidP="00D575E2">
      <w:pPr>
        <w:pStyle w:val="ListParagraph"/>
        <w:numPr>
          <w:ilvl w:val="0"/>
          <w:numId w:val="27"/>
        </w:numPr>
      </w:pPr>
      <w:r>
        <w:t>W</w:t>
      </w:r>
      <w:r>
        <w:t>e have youth volunteers at our Summer Reading desks for the most part and they send questions to staff when needed (like for reference or account mgmt.)</w:t>
      </w:r>
    </w:p>
    <w:p w14:paraId="20990926" w14:textId="41BF1B54" w:rsidR="00D575E2" w:rsidRDefault="00D575E2" w:rsidP="00D575E2">
      <w:pPr>
        <w:pStyle w:val="ListParagraph"/>
        <w:numPr>
          <w:ilvl w:val="0"/>
          <w:numId w:val="27"/>
        </w:numPr>
      </w:pPr>
      <w:r>
        <w:t xml:space="preserve">We do social media posts and an article in </w:t>
      </w:r>
      <w:r>
        <w:t xml:space="preserve">the </w:t>
      </w:r>
      <w:r>
        <w:t xml:space="preserve">newsletter.  </w:t>
      </w:r>
      <w:proofErr w:type="gramStart"/>
      <w:r>
        <w:t>I'm</w:t>
      </w:r>
      <w:proofErr w:type="gramEnd"/>
      <w:r>
        <w:t xml:space="preserve"> sure our Youth Services staff promote summer volunteering when they go to schools, etc.</w:t>
      </w:r>
    </w:p>
    <w:p w14:paraId="1E34B462" w14:textId="0C1BCC06" w:rsidR="00D575E2" w:rsidRDefault="00D575E2" w:rsidP="00D575E2">
      <w:pPr>
        <w:pStyle w:val="ListParagraph"/>
        <w:numPr>
          <w:ilvl w:val="0"/>
          <w:numId w:val="27"/>
        </w:numPr>
      </w:pPr>
      <w:r>
        <w:lastRenderedPageBreak/>
        <w:t>Offer a ‘prize’ for each friend a teen brings who signs up to volunteer for SRP.</w:t>
      </w:r>
    </w:p>
    <w:p w14:paraId="1F3C16B6" w14:textId="1B72FD5F" w:rsidR="00D575E2" w:rsidRDefault="00D575E2" w:rsidP="00FE1A36">
      <w:pPr>
        <w:pStyle w:val="ListParagraph"/>
        <w:numPr>
          <w:ilvl w:val="0"/>
          <w:numId w:val="27"/>
        </w:numPr>
      </w:pPr>
      <w:r>
        <w:t xml:space="preserve">Teen volunteers staff the summer reading table. There are 2 per </w:t>
      </w:r>
      <w:r>
        <w:t>shift</w:t>
      </w:r>
      <w:r>
        <w:t xml:space="preserve"> plus the summer intern.  Teens also help with programs as part of our Summer Volunteer Squad opportunity.</w:t>
      </w:r>
    </w:p>
    <w:p w14:paraId="4A7EC8E5" w14:textId="3F812FCB" w:rsidR="008A07E8" w:rsidRDefault="00D575E2" w:rsidP="00147984">
      <w:pPr>
        <w:pStyle w:val="ListParagraph"/>
        <w:numPr>
          <w:ilvl w:val="0"/>
          <w:numId w:val="27"/>
        </w:numPr>
      </w:pPr>
      <w:r>
        <w:t>Our staff is always able to see the SRP desk</w:t>
      </w:r>
    </w:p>
    <w:p w14:paraId="0A4F7D1B" w14:textId="4094B15C" w:rsidR="00147984" w:rsidRDefault="00147984" w:rsidP="00147984">
      <w:pPr>
        <w:pStyle w:val="ListParagraph"/>
        <w:numPr>
          <w:ilvl w:val="0"/>
          <w:numId w:val="27"/>
        </w:numPr>
      </w:pPr>
      <w:r>
        <w:t xml:space="preserve">Two teens per shift – in case one </w:t>
      </w:r>
      <w:proofErr w:type="gramStart"/>
      <w:r>
        <w:t>doesn’t</w:t>
      </w:r>
      <w:proofErr w:type="gramEnd"/>
      <w:r>
        <w:t xml:space="preserve"> show, make new friends. In the past engaged 900 youth, but this year 300 applications while rebuilding; the shift is 2 hours at the same location and time. Staff </w:t>
      </w:r>
      <w:proofErr w:type="gramStart"/>
      <w:r w:rsidR="00EF59D1">
        <w:t>has</w:t>
      </w:r>
      <w:r>
        <w:t xml:space="preserve"> to</w:t>
      </w:r>
      <w:proofErr w:type="gramEnd"/>
      <w:r>
        <w:t xml:space="preserve"> fill in if volunteers are not available.</w:t>
      </w:r>
    </w:p>
    <w:p w14:paraId="20B5847F" w14:textId="16391F64" w:rsidR="001D717C" w:rsidRDefault="00147984" w:rsidP="00147984">
      <w:pPr>
        <w:pStyle w:val="ListParagraph"/>
        <w:numPr>
          <w:ilvl w:val="0"/>
          <w:numId w:val="27"/>
        </w:numPr>
      </w:pPr>
      <w:r>
        <w:t xml:space="preserve">Recruitment idea: </w:t>
      </w:r>
      <w:r w:rsidR="00EF59D1">
        <w:t xml:space="preserve">Contact </w:t>
      </w:r>
      <w:r w:rsidR="0051285B">
        <w:t xml:space="preserve">counselors in the </w:t>
      </w:r>
      <w:r w:rsidR="00EF59D1">
        <w:t>high school</w:t>
      </w:r>
      <w:r w:rsidR="0051285B">
        <w:t>s and middle</w:t>
      </w:r>
      <w:r w:rsidR="00EF59D1">
        <w:t xml:space="preserve"> schools</w:t>
      </w:r>
      <w:r w:rsidR="0051285B">
        <w:t>; host an open house at each branch – ask for preregistration (or do a virtual gathering); contact university students</w:t>
      </w:r>
    </w:p>
    <w:p w14:paraId="7821FFFA" w14:textId="6988B134" w:rsidR="0051285B" w:rsidRDefault="0051285B" w:rsidP="00147984">
      <w:pPr>
        <w:pStyle w:val="ListParagraph"/>
        <w:numPr>
          <w:ilvl w:val="0"/>
          <w:numId w:val="27"/>
        </w:numPr>
      </w:pPr>
      <w:r>
        <w:t xml:space="preserve">Completed online interviews – used a sign-up schedule based on my availability </w:t>
      </w:r>
    </w:p>
    <w:p w14:paraId="6BAEC92F" w14:textId="54B2389F" w:rsidR="0051285B" w:rsidRDefault="0051285B" w:rsidP="00147984">
      <w:pPr>
        <w:pStyle w:val="ListParagraph"/>
        <w:numPr>
          <w:ilvl w:val="0"/>
          <w:numId w:val="27"/>
        </w:numPr>
      </w:pPr>
      <w:r>
        <w:t>All summer staff and volunteers had a 1:1 interview – any staff member can interview – focus was on 7-12 graders</w:t>
      </w:r>
    </w:p>
    <w:p w14:paraId="54330453" w14:textId="600DFA98" w:rsidR="0051285B" w:rsidRDefault="0051285B" w:rsidP="00147984">
      <w:pPr>
        <w:pStyle w:val="ListParagraph"/>
        <w:numPr>
          <w:ilvl w:val="0"/>
          <w:numId w:val="27"/>
        </w:numPr>
      </w:pPr>
      <w:r>
        <w:t xml:space="preserve">Use the library’s ILS to access teens who have checked out a book recently – then send them an </w:t>
      </w:r>
      <w:r w:rsidR="00D575E2">
        <w:t>invitation</w:t>
      </w:r>
      <w:r>
        <w:t xml:space="preserve"> email. Advertise </w:t>
      </w:r>
      <w:r w:rsidR="006A5CF7">
        <w:t>Summer Reading Program (SRP) and volunteer openings. NOTE: check to make sure the teen has given permission to be contacted/receive emails.</w:t>
      </w:r>
    </w:p>
    <w:p w14:paraId="6664987D" w14:textId="6E97AA06" w:rsidR="006A5CF7" w:rsidRDefault="006A5CF7" w:rsidP="00147984">
      <w:pPr>
        <w:pStyle w:val="ListParagraph"/>
        <w:numPr>
          <w:ilvl w:val="0"/>
          <w:numId w:val="27"/>
        </w:numPr>
      </w:pPr>
      <w:r>
        <w:t xml:space="preserve">University English, early childhood development, </w:t>
      </w:r>
      <w:r w:rsidR="00D575E2">
        <w:t xml:space="preserve">and </w:t>
      </w:r>
      <w:r>
        <w:t>education departments are great resources.</w:t>
      </w:r>
    </w:p>
    <w:p w14:paraId="62BB61BD" w14:textId="05B79402" w:rsidR="006A5CF7" w:rsidRDefault="006A5CF7" w:rsidP="00147984">
      <w:pPr>
        <w:pStyle w:val="ListParagraph"/>
        <w:numPr>
          <w:ilvl w:val="0"/>
          <w:numId w:val="27"/>
        </w:numPr>
      </w:pPr>
      <w:r>
        <w:t>Training: O</w:t>
      </w:r>
      <w:r w:rsidR="00D575E2">
        <w:t>n</w:t>
      </w:r>
      <w:r>
        <w:t>line health and safety, and a “working with children” module. 1</w:t>
      </w:r>
      <w:r w:rsidRPr="006A5CF7">
        <w:rPr>
          <w:vertAlign w:val="superscript"/>
        </w:rPr>
        <w:t>st</w:t>
      </w:r>
      <w:r>
        <w:t xml:space="preserve"> shift is with a staff member to answer any questions and to provide hands-on training.</w:t>
      </w:r>
    </w:p>
    <w:p w14:paraId="6F5056FD" w14:textId="7713524A" w:rsidR="006A5CF7" w:rsidRDefault="006A5CF7" w:rsidP="00147984">
      <w:pPr>
        <w:pStyle w:val="ListParagraph"/>
        <w:numPr>
          <w:ilvl w:val="0"/>
          <w:numId w:val="27"/>
        </w:numPr>
      </w:pPr>
      <w:r>
        <w:t>Create a video for SRP training for all to view (add a quiz)</w:t>
      </w:r>
      <w:r w:rsidR="00404562">
        <w:t>.</w:t>
      </w:r>
    </w:p>
    <w:p w14:paraId="168104C8" w14:textId="704AA73F" w:rsidR="006A5CF7" w:rsidRDefault="006A5CF7" w:rsidP="00FE1A36">
      <w:pPr>
        <w:pStyle w:val="ListParagraph"/>
        <w:numPr>
          <w:ilvl w:val="0"/>
          <w:numId w:val="27"/>
        </w:numPr>
      </w:pPr>
      <w:r>
        <w:t>Interviews</w:t>
      </w:r>
      <w:r w:rsidR="00404562">
        <w:t>:</w:t>
      </w:r>
      <w:r>
        <w:t xml:space="preserve"> Added interview questions to the application so we </w:t>
      </w:r>
      <w:proofErr w:type="gramStart"/>
      <w:r>
        <w:t>don’t</w:t>
      </w:r>
      <w:proofErr w:type="gramEnd"/>
      <w:r>
        <w:t xml:space="preserve"> do an interview</w:t>
      </w:r>
      <w:r w:rsidR="00404562">
        <w:t>. D</w:t>
      </w:r>
      <w:r>
        <w:t xml:space="preserve">etermining if the volunteer’s skills and desires work in the role </w:t>
      </w:r>
      <w:r w:rsidR="00FE1A36">
        <w:t>happens</w:t>
      </w:r>
      <w:r>
        <w:t xml:space="preserve"> within the 1</w:t>
      </w:r>
      <w:r w:rsidRPr="00FE1A36">
        <w:rPr>
          <w:vertAlign w:val="superscript"/>
        </w:rPr>
        <w:t>st</w:t>
      </w:r>
      <w:r>
        <w:t xml:space="preserve"> couple of shifts. The SRP desk is right next to the circulation desk</w:t>
      </w:r>
      <w:r w:rsidR="00404562">
        <w:t xml:space="preserve"> so there is always a staff member nearby.</w:t>
      </w:r>
      <w:r w:rsidR="00FE1A36">
        <w:t xml:space="preserve"> </w:t>
      </w:r>
      <w:hyperlink r:id="rId13" w:history="1">
        <w:r w:rsidR="00FE1A36" w:rsidRPr="00720F42">
          <w:rPr>
            <w:rStyle w:val="Hyperlink"/>
          </w:rPr>
          <w:t>https://multcolib.org/volunteer-summer-reading-program</w:t>
        </w:r>
      </w:hyperlink>
      <w:r w:rsidR="00FE1A36">
        <w:t xml:space="preserve"> the application is toward the end. </w:t>
      </w:r>
    </w:p>
    <w:p w14:paraId="0C91FCA0" w14:textId="4B06486E" w:rsidR="00404562" w:rsidRDefault="00404562" w:rsidP="00147984">
      <w:pPr>
        <w:pStyle w:val="ListParagraph"/>
        <w:numPr>
          <w:ilvl w:val="0"/>
          <w:numId w:val="27"/>
        </w:numPr>
      </w:pPr>
      <w:r>
        <w:t>Training: In-person. Watch Niche Academy modules from home or at the library before the 1</w:t>
      </w:r>
      <w:r w:rsidRPr="00404562">
        <w:rPr>
          <w:vertAlign w:val="superscript"/>
        </w:rPr>
        <w:t>st</w:t>
      </w:r>
      <w:r>
        <w:t xml:space="preserve"> shift.</w:t>
      </w:r>
    </w:p>
    <w:p w14:paraId="4B15794E" w14:textId="10BA0A33" w:rsidR="00404562" w:rsidRDefault="00404562" w:rsidP="00147984">
      <w:pPr>
        <w:pStyle w:val="ListParagraph"/>
        <w:numPr>
          <w:ilvl w:val="0"/>
          <w:numId w:val="27"/>
        </w:numPr>
      </w:pPr>
      <w:r>
        <w:t>1</w:t>
      </w:r>
      <w:r w:rsidRPr="00404562">
        <w:rPr>
          <w:vertAlign w:val="superscript"/>
        </w:rPr>
        <w:t>st</w:t>
      </w:r>
      <w:r>
        <w:t xml:space="preserve"> no show, no call: Call them/email them to make sure they know that you missed them. Mention, “If your interests (or schedule) </w:t>
      </w:r>
      <w:r w:rsidR="00FE1A36">
        <w:t>have</w:t>
      </w:r>
      <w:r>
        <w:t xml:space="preserve"> changed, please let us know.”</w:t>
      </w:r>
    </w:p>
    <w:p w14:paraId="0D2BB88D" w14:textId="40A75C0E" w:rsidR="00404562" w:rsidRDefault="00404562" w:rsidP="00147984">
      <w:pPr>
        <w:pStyle w:val="ListParagraph"/>
        <w:numPr>
          <w:ilvl w:val="0"/>
          <w:numId w:val="27"/>
        </w:numPr>
      </w:pPr>
      <w:r>
        <w:t xml:space="preserve">We treat the SRP youth volunteers as a Youth Mentoring Program. This could be their first interview, or first job so we set expectations and guide them. Staff receives “how to mentor youth” training. </w:t>
      </w:r>
    </w:p>
    <w:p w14:paraId="0ED60D3C" w14:textId="4B2F80AA" w:rsidR="000734B8" w:rsidRDefault="000734B8" w:rsidP="000734B8">
      <w:pPr>
        <w:pStyle w:val="ListParagraph"/>
        <w:numPr>
          <w:ilvl w:val="0"/>
          <w:numId w:val="27"/>
        </w:numPr>
      </w:pPr>
      <w:r>
        <w:t>Parent letter goes home to youth’s parent/adult detailing expectations. What will happen if the youth does not show up.</w:t>
      </w:r>
    </w:p>
    <w:p w14:paraId="7867D877" w14:textId="6B45A398" w:rsidR="000734B8" w:rsidRDefault="000734B8" w:rsidP="000734B8"/>
    <w:p w14:paraId="69A1EADD" w14:textId="056537B4" w:rsidR="000734B8" w:rsidRPr="00FE1A36" w:rsidRDefault="000734B8" w:rsidP="000734B8">
      <w:pPr>
        <w:rPr>
          <w:b/>
          <w:bCs/>
        </w:rPr>
      </w:pPr>
      <w:r w:rsidRPr="00FE1A36">
        <w:rPr>
          <w:b/>
          <w:bCs/>
        </w:rPr>
        <w:t>Lost Passion – How do you get it back</w:t>
      </w:r>
    </w:p>
    <w:p w14:paraId="1716A58C" w14:textId="69B64E9C" w:rsidR="000734B8" w:rsidRDefault="000734B8" w:rsidP="00FE1A36">
      <w:pPr>
        <w:spacing w:after="240"/>
      </w:pPr>
      <w:r>
        <w:t xml:space="preserve">What do you do as a volunteer engagement professional when </w:t>
      </w:r>
      <w:proofErr w:type="gramStart"/>
      <w:r>
        <w:t>you’ve</w:t>
      </w:r>
      <w:proofErr w:type="gramEnd"/>
      <w:r>
        <w:t xml:space="preserve"> lost your passion for the work?</w:t>
      </w:r>
    </w:p>
    <w:p w14:paraId="79C0E3C0" w14:textId="55D33A9B" w:rsidR="000734B8" w:rsidRDefault="000734B8" w:rsidP="000734B8">
      <w:pPr>
        <w:pStyle w:val="ListParagraph"/>
        <w:numPr>
          <w:ilvl w:val="0"/>
          <w:numId w:val="27"/>
        </w:numPr>
      </w:pPr>
      <w:r>
        <w:t>Yes! We all feel this way at times</w:t>
      </w:r>
    </w:p>
    <w:p w14:paraId="237C3596" w14:textId="18978B8C" w:rsidR="000734B8" w:rsidRDefault="000734B8" w:rsidP="000734B8">
      <w:pPr>
        <w:pStyle w:val="ListParagraph"/>
        <w:numPr>
          <w:ilvl w:val="0"/>
          <w:numId w:val="27"/>
        </w:numPr>
      </w:pPr>
      <w:r>
        <w:lastRenderedPageBreak/>
        <w:t>Read the volunteer logs. (Weekly journal entries from a youth reading program.)</w:t>
      </w:r>
    </w:p>
    <w:p w14:paraId="0653DFF6" w14:textId="2ED42645" w:rsidR="000734B8" w:rsidRDefault="000734B8" w:rsidP="000734B8">
      <w:pPr>
        <w:pStyle w:val="ListParagraph"/>
        <w:numPr>
          <w:ilvl w:val="0"/>
          <w:numId w:val="27"/>
        </w:numPr>
      </w:pPr>
      <w:r>
        <w:t>Keep a “Happy Thoughts” file/email folder</w:t>
      </w:r>
    </w:p>
    <w:p w14:paraId="1BCCE4C2" w14:textId="246E52B2" w:rsidR="000734B8" w:rsidRDefault="000734B8" w:rsidP="000734B8">
      <w:pPr>
        <w:pStyle w:val="ListParagraph"/>
        <w:numPr>
          <w:ilvl w:val="0"/>
          <w:numId w:val="27"/>
        </w:numPr>
      </w:pPr>
      <w:r>
        <w:t>Hang out with volunteers during a work session</w:t>
      </w:r>
    </w:p>
    <w:p w14:paraId="3D767049" w14:textId="7334C670" w:rsidR="000734B8" w:rsidRDefault="000734B8" w:rsidP="000734B8">
      <w:pPr>
        <w:pStyle w:val="ListParagraph"/>
        <w:numPr>
          <w:ilvl w:val="0"/>
          <w:numId w:val="27"/>
        </w:numPr>
      </w:pPr>
      <w:r>
        <w:t>Self-care: Review Marcia’s presentation from last week</w:t>
      </w:r>
    </w:p>
    <w:p w14:paraId="4AADB34B" w14:textId="03BFE33A" w:rsidR="000734B8" w:rsidRDefault="000734B8" w:rsidP="000734B8">
      <w:pPr>
        <w:pStyle w:val="ListParagraph"/>
        <w:numPr>
          <w:ilvl w:val="0"/>
          <w:numId w:val="27"/>
        </w:numPr>
      </w:pPr>
      <w:r>
        <w:t>TED Talk on burnout and read about burnout</w:t>
      </w:r>
    </w:p>
    <w:p w14:paraId="737CD134" w14:textId="5C3F4520" w:rsidR="000734B8" w:rsidRDefault="000734B8" w:rsidP="000734B8">
      <w:pPr>
        <w:pStyle w:val="ListParagraph"/>
        <w:numPr>
          <w:ilvl w:val="0"/>
          <w:numId w:val="27"/>
        </w:numPr>
      </w:pPr>
      <w:r>
        <w:t xml:space="preserve">Compassion </w:t>
      </w:r>
      <w:r w:rsidR="00391DB6">
        <w:t>F</w:t>
      </w:r>
      <w:r>
        <w:t>atigue is real</w:t>
      </w:r>
    </w:p>
    <w:p w14:paraId="76823EC6" w14:textId="67473569" w:rsidR="000734B8" w:rsidRDefault="000734B8" w:rsidP="000734B8">
      <w:pPr>
        <w:pStyle w:val="ListParagraph"/>
        <w:numPr>
          <w:ilvl w:val="0"/>
          <w:numId w:val="27"/>
        </w:numPr>
      </w:pPr>
      <w:r>
        <w:t>Local volunteer manager peer group – get local support – have coffee with a fellow volunteer manager – a great way to share and support</w:t>
      </w:r>
    </w:p>
    <w:p w14:paraId="31D8DFD4" w14:textId="5E52A09D" w:rsidR="000734B8" w:rsidRDefault="00391DB6" w:rsidP="000734B8">
      <w:pPr>
        <w:pStyle w:val="ListParagraph"/>
        <w:numPr>
          <w:ilvl w:val="0"/>
          <w:numId w:val="27"/>
        </w:numPr>
      </w:pPr>
      <w:r>
        <w:t>Imposter Syndrome: There are several resources to sort out why we feel this way and how to move through/embrace</w:t>
      </w:r>
    </w:p>
    <w:p w14:paraId="442FD2E2" w14:textId="77777777" w:rsidR="00391DB6" w:rsidRDefault="00391DB6" w:rsidP="000734B8">
      <w:pPr>
        <w:pStyle w:val="ListParagraph"/>
        <w:numPr>
          <w:ilvl w:val="0"/>
          <w:numId w:val="27"/>
        </w:numPr>
      </w:pPr>
      <w:r>
        <w:t xml:space="preserve">Provide “expert” help to another non-profit organization. </w:t>
      </w:r>
      <w:proofErr w:type="gramStart"/>
      <w:r>
        <w:t>You’ll</w:t>
      </w:r>
      <w:proofErr w:type="gramEnd"/>
      <w:r>
        <w:t xml:space="preserve"> learn about other environments, make new connections, take away ideas for your own organization, etc.*</w:t>
      </w:r>
    </w:p>
    <w:p w14:paraId="22E880BA" w14:textId="6E28E065" w:rsidR="00391DB6" w:rsidRDefault="00391DB6" w:rsidP="000734B8">
      <w:pPr>
        <w:pStyle w:val="ListParagraph"/>
        <w:numPr>
          <w:ilvl w:val="0"/>
          <w:numId w:val="27"/>
        </w:numPr>
      </w:pPr>
      <w:r>
        <w:t>We all know volunteering makes people feel better…we should volunteer too.</w:t>
      </w:r>
    </w:p>
    <w:p w14:paraId="3135794E" w14:textId="2814FBE2" w:rsidR="00391DB6" w:rsidRDefault="00391DB6" w:rsidP="000734B8">
      <w:pPr>
        <w:pStyle w:val="ListParagraph"/>
        <w:numPr>
          <w:ilvl w:val="0"/>
          <w:numId w:val="27"/>
        </w:numPr>
      </w:pPr>
      <w:r>
        <w:t xml:space="preserve">Present to others about volunteering – it helps to reinforce our knowledge and confirm that we really do know what </w:t>
      </w:r>
      <w:proofErr w:type="gramStart"/>
      <w:r>
        <w:t>we’re</w:t>
      </w:r>
      <w:proofErr w:type="gramEnd"/>
      <w:r>
        <w:t xml:space="preserve"> doing.</w:t>
      </w:r>
    </w:p>
    <w:p w14:paraId="5C54C3EA" w14:textId="7AFF01C9" w:rsidR="00391DB6" w:rsidRDefault="005918B2" w:rsidP="000734B8">
      <w:pPr>
        <w:pStyle w:val="ListParagraph"/>
        <w:numPr>
          <w:ilvl w:val="0"/>
          <w:numId w:val="27"/>
        </w:numPr>
      </w:pPr>
      <w:r>
        <w:t>Take a non-profit leadership course</w:t>
      </w:r>
    </w:p>
    <w:p w14:paraId="23F47D6C" w14:textId="3C38FE3F" w:rsidR="00FE1A36" w:rsidRDefault="00FE1A36" w:rsidP="00FE1A36">
      <w:pPr>
        <w:pStyle w:val="ListParagraph"/>
        <w:numPr>
          <w:ilvl w:val="0"/>
          <w:numId w:val="27"/>
        </w:numPr>
      </w:pPr>
      <w:r>
        <w:t xml:space="preserve">In addition to my local VM association, I've been on the board of a local nonprofit </w:t>
      </w:r>
      <w:proofErr w:type="gramStart"/>
      <w:r>
        <w:t>professionals</w:t>
      </w:r>
      <w:proofErr w:type="gramEnd"/>
      <w:r>
        <w:t xml:space="preserve"> group which was fun to connect with other folks in this sphere</w:t>
      </w:r>
      <w:r>
        <w:t>.</w:t>
      </w:r>
    </w:p>
    <w:p w14:paraId="717E8436" w14:textId="045DFC07" w:rsidR="00FE1A36" w:rsidRDefault="00FE1A36" w:rsidP="00FE1A36">
      <w:pPr>
        <w:pStyle w:val="ListParagraph"/>
        <w:numPr>
          <w:ilvl w:val="0"/>
          <w:numId w:val="27"/>
        </w:numPr>
      </w:pPr>
      <w:r>
        <w:t>“</w:t>
      </w:r>
      <w:proofErr w:type="gramStart"/>
      <w:r>
        <w:t>name</w:t>
      </w:r>
      <w:proofErr w:type="gramEnd"/>
      <w:r>
        <w:t xml:space="preserve"> it to tame it”</w:t>
      </w:r>
    </w:p>
    <w:p w14:paraId="6BA62172" w14:textId="25C7D30C" w:rsidR="005918B2" w:rsidRDefault="005918B2" w:rsidP="000734B8">
      <w:pPr>
        <w:pStyle w:val="ListParagraph"/>
        <w:numPr>
          <w:ilvl w:val="0"/>
          <w:numId w:val="27"/>
        </w:numPr>
      </w:pPr>
      <w:r>
        <w:t xml:space="preserve">Dive deeply into a volunteer-related subject </w:t>
      </w:r>
      <w:proofErr w:type="gramStart"/>
      <w:r>
        <w:t>you’ve</w:t>
      </w:r>
      <w:proofErr w:type="gramEnd"/>
      <w:r>
        <w:t xml:space="preserve"> been curious about like diversity, equity &amp; inclusion, or impact measurement.  Professional development. </w:t>
      </w:r>
    </w:p>
    <w:p w14:paraId="2D097098" w14:textId="5C93C469" w:rsidR="005918B2" w:rsidRDefault="005918B2" w:rsidP="000734B8">
      <w:pPr>
        <w:pStyle w:val="ListParagraph"/>
        <w:numPr>
          <w:ilvl w:val="0"/>
          <w:numId w:val="27"/>
        </w:numPr>
      </w:pPr>
      <w:proofErr w:type="gramStart"/>
      <w:r>
        <w:t>Don’t</w:t>
      </w:r>
      <w:proofErr w:type="gramEnd"/>
      <w:r>
        <w:t xml:space="preserve"> ignore how you’re feeling!</w:t>
      </w:r>
    </w:p>
    <w:p w14:paraId="2BE2E1F6" w14:textId="52F1B348" w:rsidR="005918B2" w:rsidRDefault="005918B2" w:rsidP="005918B2"/>
    <w:p w14:paraId="1D77AA79" w14:textId="0110C5D1" w:rsidR="005918B2" w:rsidRDefault="005918B2" w:rsidP="005918B2">
      <w:r>
        <w:t xml:space="preserve">Partnerships with </w:t>
      </w:r>
      <w:r w:rsidR="00B5383C">
        <w:t>other cities</w:t>
      </w:r>
      <w:r>
        <w:t>/county entities</w:t>
      </w:r>
    </w:p>
    <w:p w14:paraId="36C43B69" w14:textId="37FBE2DF" w:rsidR="005918B2" w:rsidRDefault="005918B2" w:rsidP="005918B2">
      <w:pPr>
        <w:pStyle w:val="ListParagraph"/>
        <w:numPr>
          <w:ilvl w:val="0"/>
          <w:numId w:val="27"/>
        </w:numPr>
      </w:pPr>
      <w:r>
        <w:t>Staff from other areas will help with meal deliveries</w:t>
      </w:r>
    </w:p>
    <w:p w14:paraId="553B5602" w14:textId="4449A117" w:rsidR="005918B2" w:rsidRDefault="005918B2" w:rsidP="005918B2">
      <w:pPr>
        <w:pStyle w:val="ListParagraph"/>
        <w:numPr>
          <w:ilvl w:val="0"/>
          <w:numId w:val="27"/>
        </w:numPr>
      </w:pPr>
      <w:r>
        <w:t>Share volunteer opportunities with other areas for their newsletters</w:t>
      </w:r>
    </w:p>
    <w:p w14:paraId="57B5C8E5" w14:textId="01A1A480" w:rsidR="005918B2" w:rsidRDefault="00535F2B" w:rsidP="005918B2">
      <w:pPr>
        <w:pStyle w:val="ListParagraph"/>
        <w:numPr>
          <w:ilvl w:val="0"/>
          <w:numId w:val="27"/>
        </w:numPr>
      </w:pPr>
      <w:proofErr w:type="spellStart"/>
      <w:r>
        <w:t>I</w:t>
      </w:r>
      <w:r w:rsidR="005918B2">
        <w:t>Department</w:t>
      </w:r>
      <w:proofErr w:type="spellEnd"/>
      <w:r w:rsidR="005918B2">
        <w:t xml:space="preserve"> of Human Services offers homelessness support</w:t>
      </w:r>
      <w:r>
        <w:t xml:space="preserve">. </w:t>
      </w:r>
      <w:proofErr w:type="gramStart"/>
      <w:r>
        <w:t>They’ll</w:t>
      </w:r>
      <w:proofErr w:type="gramEnd"/>
      <w:r>
        <w:t xml:space="preserve"> create the incident reports</w:t>
      </w:r>
      <w:r w:rsidR="001D2C5A">
        <w:t xml:space="preserve"> and</w:t>
      </w:r>
      <w:r>
        <w:t xml:space="preserve"> work with mental health concerns</w:t>
      </w:r>
      <w:r w:rsidR="001D2C5A">
        <w:t>. Staff calls them instead of the police.</w:t>
      </w:r>
      <w:r w:rsidR="00B5383C">
        <w:t xml:space="preserve"> Wrap-around service referrals offered to patrons.</w:t>
      </w:r>
    </w:p>
    <w:p w14:paraId="71366BCA" w14:textId="057EB074" w:rsidR="005918B2" w:rsidRDefault="001D2C5A" w:rsidP="005918B2">
      <w:pPr>
        <w:pStyle w:val="ListParagraph"/>
        <w:numPr>
          <w:ilvl w:val="0"/>
          <w:numId w:val="27"/>
        </w:numPr>
      </w:pPr>
      <w:r>
        <w:t>Partnerships with specific disciplines in the local high school/colleges.</w:t>
      </w:r>
    </w:p>
    <w:p w14:paraId="6843F428" w14:textId="01A88003" w:rsidR="001D2C5A" w:rsidRDefault="001D2C5A" w:rsidP="005918B2">
      <w:pPr>
        <w:pStyle w:val="ListParagraph"/>
        <w:numPr>
          <w:ilvl w:val="0"/>
          <w:numId w:val="27"/>
        </w:numPr>
      </w:pPr>
      <w:r>
        <w:t>Youth librarians work with Outreach</w:t>
      </w:r>
    </w:p>
    <w:p w14:paraId="38439495" w14:textId="06DAAE0F" w:rsidR="001D2C5A" w:rsidRDefault="001D2C5A" w:rsidP="005918B2">
      <w:pPr>
        <w:pStyle w:val="ListParagraph"/>
        <w:numPr>
          <w:ilvl w:val="0"/>
          <w:numId w:val="27"/>
        </w:numPr>
      </w:pPr>
      <w:r>
        <w:t>Partner with HS to offer hours required for graduation</w:t>
      </w:r>
    </w:p>
    <w:p w14:paraId="0E542867" w14:textId="2ED3FBA7" w:rsidR="00B5383C" w:rsidRDefault="00B5383C" w:rsidP="005918B2">
      <w:pPr>
        <w:pStyle w:val="ListParagraph"/>
        <w:numPr>
          <w:ilvl w:val="0"/>
          <w:numId w:val="27"/>
        </w:numPr>
      </w:pPr>
      <w:r>
        <w:t>Provide referral services to other cities/county entities</w:t>
      </w:r>
    </w:p>
    <w:p w14:paraId="3D034AC5" w14:textId="3C1E99E1" w:rsidR="00B5383C" w:rsidRDefault="00B5383C" w:rsidP="005918B2">
      <w:pPr>
        <w:pStyle w:val="ListParagraph"/>
        <w:numPr>
          <w:ilvl w:val="0"/>
          <w:numId w:val="27"/>
        </w:numPr>
      </w:pPr>
      <w:r>
        <w:t>Staff training components come from other entities – local Disability Association</w:t>
      </w:r>
    </w:p>
    <w:p w14:paraId="0E935A7C" w14:textId="77777777" w:rsidR="00A319BD" w:rsidRPr="006D1BCF" w:rsidRDefault="00A319BD" w:rsidP="006D1BCF"/>
    <w:p w14:paraId="00000036" w14:textId="5F290654" w:rsidR="0099283D" w:rsidRPr="00C2682F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C2682F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</w:p>
    <w:p w14:paraId="00000037" w14:textId="44F79994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Visit </w:t>
      </w:r>
      <w:hyperlink r:id="rId14">
        <w:r w:rsidRPr="00A61BF5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61BF5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3D" w14:textId="77777777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>Pushing Back on Privilege in Volunteerism with Sue Carter Kahl, May 12. Free! Register here:</w:t>
      </w:r>
      <w:hyperlink r:id="rId15">
        <w:r w:rsidRPr="00A61BF5">
          <w:rPr>
            <w:rFonts w:asciiTheme="majorHAnsi" w:hAnsiTheme="majorHAnsi" w:cstheme="majorHAnsi"/>
            <w:color w:val="1155CC"/>
            <w:u w:val="single"/>
          </w:rPr>
          <w:t xml:space="preserve"> https://attendee.gotowebinar.com/register/950485341438249229</w:t>
        </w:r>
      </w:hyperlink>
    </w:p>
    <w:p w14:paraId="0000003E" w14:textId="50873D1A" w:rsidR="0099283D" w:rsidRPr="005A387A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Understanding the Multi-Gen Mix with Faiza </w:t>
      </w:r>
      <w:proofErr w:type="spellStart"/>
      <w:r w:rsidRPr="00A61BF5">
        <w:rPr>
          <w:rFonts w:asciiTheme="majorHAnsi" w:hAnsiTheme="majorHAnsi" w:cstheme="majorHAnsi"/>
        </w:rPr>
        <w:t>Venzant</w:t>
      </w:r>
      <w:proofErr w:type="spellEnd"/>
      <w:r w:rsidRPr="00A61BF5">
        <w:rPr>
          <w:rFonts w:asciiTheme="majorHAnsi" w:hAnsiTheme="majorHAnsi" w:cstheme="majorHAnsi"/>
        </w:rPr>
        <w:t xml:space="preserve">, May 26. Free! Register here:  </w:t>
      </w:r>
      <w:hyperlink r:id="rId16">
        <w:r w:rsidRPr="00A61BF5">
          <w:rPr>
            <w:rFonts w:asciiTheme="majorHAnsi" w:hAnsiTheme="majorHAnsi" w:cstheme="majorHAnsi"/>
            <w:color w:val="1155CC"/>
            <w:u w:val="single"/>
          </w:rPr>
          <w:t>https://attendee.gotowebinar.com/register/956562342205268748</w:t>
        </w:r>
      </w:hyperlink>
    </w:p>
    <w:p w14:paraId="6F3FDBEB" w14:textId="77777777" w:rsidR="005A387A" w:rsidRPr="00A61BF5" w:rsidRDefault="005A387A" w:rsidP="005A387A">
      <w:pPr>
        <w:ind w:left="720"/>
        <w:rPr>
          <w:rFonts w:asciiTheme="majorHAnsi" w:hAnsiTheme="majorHAnsi" w:cstheme="majorHAnsi"/>
        </w:rPr>
      </w:pPr>
    </w:p>
    <w:p w14:paraId="0000003F" w14:textId="77777777" w:rsidR="0099283D" w:rsidRPr="00C2682F" w:rsidRDefault="00747EB2" w:rsidP="00C2682F">
      <w:pPr>
        <w:pStyle w:val="Heading2"/>
        <w:spacing w:before="0" w:after="0"/>
        <w:rPr>
          <w:rFonts w:asciiTheme="majorHAnsi" w:hAnsiTheme="majorHAnsi" w:cstheme="majorHAnsi"/>
          <w:b/>
          <w:bCs/>
          <w:sz w:val="22"/>
          <w:szCs w:val="22"/>
        </w:rPr>
      </w:pPr>
      <w:bookmarkStart w:id="3" w:name="_172ky2ryq4g0" w:colFirst="0" w:colLast="0"/>
      <w:bookmarkEnd w:id="3"/>
      <w:r w:rsidRPr="00C2682F">
        <w:rPr>
          <w:rFonts w:asciiTheme="majorHAnsi" w:hAnsiTheme="majorHAnsi" w:cstheme="majorHAnsi"/>
          <w:b/>
          <w:bCs/>
          <w:sz w:val="22"/>
          <w:szCs w:val="22"/>
        </w:rPr>
        <w:t>On-going Educational Resources (just a few)</w:t>
      </w:r>
    </w:p>
    <w:p w14:paraId="00000040" w14:textId="77777777" w:rsidR="0099283D" w:rsidRPr="00C2682F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C2682F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C2682F" w:rsidRDefault="00747EB2" w:rsidP="006138C9">
      <w:pPr>
        <w:ind w:firstLine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FMI contact Jessica Link, </w:t>
      </w:r>
      <w:hyperlink r:id="rId17" w:history="1">
        <w:r w:rsidR="0014636B" w:rsidRPr="000B0152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Better Impact User Group – online – 1</w:t>
      </w:r>
      <w:r w:rsidRPr="00C2682F">
        <w:rPr>
          <w:rFonts w:asciiTheme="majorHAnsi" w:hAnsiTheme="majorHAnsi" w:cstheme="majorHAnsi"/>
          <w:vertAlign w:val="superscript"/>
        </w:rPr>
        <w:t>st</w:t>
      </w:r>
      <w:r w:rsidRPr="00C2682F">
        <w:rPr>
          <w:rFonts w:asciiTheme="majorHAnsi" w:hAnsiTheme="majorHAnsi" w:cstheme="majorHAnsi"/>
        </w:rPr>
        <w:t xml:space="preserve"> Tuesday of every month</w:t>
      </w:r>
      <w:r w:rsidR="006138C9">
        <w:rPr>
          <w:rFonts w:asciiTheme="majorHAnsi" w:hAnsiTheme="majorHAnsi" w:cstheme="majorHAnsi"/>
        </w:rPr>
        <w:t>, 2p EST/11a PST</w:t>
      </w:r>
      <w:r w:rsidRPr="00C2682F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C2682F" w:rsidRDefault="00344089" w:rsidP="006138C9">
      <w:pPr>
        <w:ind w:left="720"/>
        <w:rPr>
          <w:rFonts w:asciiTheme="majorHAnsi" w:hAnsiTheme="majorHAnsi" w:cstheme="majorHAnsi"/>
        </w:rPr>
      </w:pPr>
      <w:hyperlink r:id="rId18" w:history="1">
        <w:r w:rsidR="006138C9" w:rsidRPr="003705B9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Passcode: 240307</w:t>
      </w:r>
    </w:p>
    <w:p w14:paraId="00000046" w14:textId="1F735A4C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C2682F">
        <w:rPr>
          <w:rFonts w:asciiTheme="majorHAnsi" w:hAnsiTheme="majorHAnsi" w:cstheme="majorHAnsi"/>
          <w:color w:val="0B0A0B"/>
        </w:rPr>
        <w:t>listserve</w:t>
      </w:r>
      <w:proofErr w:type="spellEnd"/>
      <w:r w:rsidRPr="00C2682F">
        <w:rPr>
          <w:rFonts w:asciiTheme="majorHAnsi" w:hAnsiTheme="majorHAnsi" w:cstheme="majorHAnsi"/>
          <w:color w:val="0B0A0B"/>
        </w:rPr>
        <w:t xml:space="preserve"> by emailing Carla, </w:t>
      </w:r>
      <w:hyperlink r:id="rId19" w:history="1">
        <w:r w:rsidR="0014636B">
          <w:rPr>
            <w:rFonts w:asciiTheme="majorHAnsi" w:hAnsiTheme="majorHAnsi" w:cstheme="majorHAnsi"/>
          </w:rPr>
          <w:t xml:space="preserve">at </w:t>
        </w:r>
        <w:r w:rsidR="0014636B" w:rsidRPr="000B0152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  <w:r w:rsidRPr="00C2682F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20">
        <w:r w:rsidRPr="00C2682F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1">
        <w:r w:rsidRPr="00C2682F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</w:p>
    <w:p w14:paraId="00000047" w14:textId="16FB6025" w:rsidR="0099283D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2">
        <w:r w:rsidRPr="00C2682F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C2682F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5733A7" w:rsidRDefault="00344089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3" w:history="1">
        <w:r w:rsidR="005733A7" w:rsidRPr="005733A7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F35D8A6" w:rsidR="005733A7" w:rsidRPr="00C2682F" w:rsidRDefault="00344089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4" w:history="1">
        <w:r w:rsidR="004D1B27" w:rsidRPr="004D1B27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  <w:r w:rsidR="005733A7">
        <w:rPr>
          <w:rFonts w:asciiTheme="majorHAnsi" w:hAnsiTheme="majorHAnsi" w:cstheme="majorHAnsi"/>
        </w:rPr>
        <w:t xml:space="preserve"> </w:t>
      </w:r>
    </w:p>
    <w:p w14:paraId="42791BFA" w14:textId="666F4D9F" w:rsidR="004609AD" w:rsidRPr="00774A15" w:rsidRDefault="00747EB2" w:rsidP="00774A15">
      <w:pPr>
        <w:pStyle w:val="Heading2"/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bookmarkStart w:id="4" w:name="_wclxfd8p9szk" w:colFirst="0" w:colLast="0"/>
      <w:bookmarkEnd w:id="4"/>
      <w:r w:rsidRPr="00C2682F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B22C6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5B22C6">
        <w:rPr>
          <w:rFonts w:asciiTheme="majorHAnsi" w:hAnsiTheme="majorHAnsi" w:cstheme="majorHAnsi"/>
        </w:rPr>
        <w:t>share?</w:t>
      </w:r>
      <w:proofErr w:type="gramEnd"/>
      <w:r w:rsidRPr="005B22C6">
        <w:rPr>
          <w:rFonts w:asciiTheme="majorHAnsi" w:hAnsiTheme="majorHAnsi" w:cstheme="majorHAnsi"/>
        </w:rPr>
        <w:t xml:space="preserve"> (encore)</w:t>
      </w:r>
    </w:p>
    <w:p w14:paraId="49F75181" w14:textId="23A22016" w:rsidR="00005FAE" w:rsidRDefault="00005FAE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rvice Enterprise</w:t>
      </w:r>
      <w:r w:rsidR="0078286C">
        <w:rPr>
          <w:rFonts w:asciiTheme="majorHAnsi" w:hAnsiTheme="majorHAnsi" w:cstheme="majorHAnsi"/>
        </w:rPr>
        <w:t xml:space="preserve"> – Jessica, Amber &amp; Kate</w:t>
      </w:r>
      <w:r w:rsidR="004A6FB4">
        <w:rPr>
          <w:rFonts w:asciiTheme="majorHAnsi" w:hAnsiTheme="majorHAnsi" w:cstheme="majorHAnsi"/>
        </w:rPr>
        <w:t xml:space="preserve"> – </w:t>
      </w:r>
      <w:r w:rsidR="000337F3">
        <w:rPr>
          <w:rFonts w:asciiTheme="majorHAnsi" w:hAnsiTheme="majorHAnsi" w:cstheme="majorHAnsi"/>
        </w:rPr>
        <w:t>July 27!</w:t>
      </w:r>
    </w:p>
    <w:p w14:paraId="3B1E740C" w14:textId="0FE2EF59" w:rsidR="00CF5422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rategic planning</w:t>
      </w:r>
      <w:r w:rsidR="00EB230C">
        <w:rPr>
          <w:rFonts w:asciiTheme="majorHAnsi" w:hAnsiTheme="majorHAnsi" w:cstheme="majorHAnsi"/>
        </w:rPr>
        <w:t xml:space="preserve"> - </w:t>
      </w:r>
      <w:r>
        <w:rPr>
          <w:rFonts w:asciiTheme="majorHAnsi" w:hAnsiTheme="majorHAnsi" w:cstheme="majorHAnsi"/>
        </w:rPr>
        <w:t xml:space="preserve">3 and </w:t>
      </w:r>
      <w:r w:rsidR="001C71C4">
        <w:rPr>
          <w:rFonts w:asciiTheme="majorHAnsi" w:hAnsiTheme="majorHAnsi" w:cstheme="majorHAnsi"/>
        </w:rPr>
        <w:t>5-year</w:t>
      </w:r>
      <w:r>
        <w:rPr>
          <w:rFonts w:asciiTheme="majorHAnsi" w:hAnsiTheme="majorHAnsi" w:cstheme="majorHAnsi"/>
        </w:rPr>
        <w:t xml:space="preserve"> plans</w:t>
      </w:r>
      <w:r w:rsidR="00FE1A36">
        <w:rPr>
          <w:rFonts w:asciiTheme="majorHAnsi" w:hAnsiTheme="majorHAnsi" w:cstheme="majorHAnsi"/>
        </w:rPr>
        <w:t xml:space="preserve"> – looking for a speaker</w:t>
      </w:r>
    </w:p>
    <w:p w14:paraId="380C57EA" w14:textId="123E9320" w:rsidR="00CF5422" w:rsidRDefault="00344089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hyperlink r:id="rId25" w:history="1">
        <w:r w:rsidR="00F76243" w:rsidRPr="00BB0CAC">
          <w:rPr>
            <w:rStyle w:val="Hyperlink"/>
            <w:rFonts w:asciiTheme="majorHAnsi" w:hAnsiTheme="majorHAnsi" w:cstheme="majorHAnsi"/>
          </w:rPr>
          <w:t>https://vqstrategies.com/tools-and-templates/</w:t>
        </w:r>
      </w:hyperlink>
      <w:r w:rsidR="00F76243">
        <w:rPr>
          <w:rFonts w:asciiTheme="majorHAnsi" w:hAnsiTheme="majorHAnsi" w:cstheme="majorHAnsi"/>
        </w:rPr>
        <w:t xml:space="preserve"> </w:t>
      </w:r>
      <w:proofErr w:type="gramStart"/>
      <w:r w:rsidR="00CF5422">
        <w:rPr>
          <w:rFonts w:asciiTheme="majorHAnsi" w:hAnsiTheme="majorHAnsi" w:cstheme="majorHAnsi"/>
        </w:rPr>
        <w:t>What’s</w:t>
      </w:r>
      <w:proofErr w:type="gramEnd"/>
      <w:r w:rsidR="00CF5422">
        <w:rPr>
          <w:rFonts w:asciiTheme="majorHAnsi" w:hAnsiTheme="majorHAnsi" w:cstheme="majorHAnsi"/>
        </w:rPr>
        <w:t xml:space="preserve"> your VQ </w:t>
      </w:r>
      <w:r w:rsidR="00F76243">
        <w:rPr>
          <w:rFonts w:asciiTheme="majorHAnsi" w:hAnsiTheme="majorHAnsi" w:cstheme="majorHAnsi"/>
        </w:rPr>
        <w:t>assessment</w:t>
      </w:r>
      <w:r w:rsidR="00CF5422">
        <w:rPr>
          <w:rFonts w:asciiTheme="majorHAnsi" w:hAnsiTheme="majorHAnsi" w:cstheme="majorHAnsi"/>
        </w:rPr>
        <w:t xml:space="preserve">. </w:t>
      </w:r>
      <w:r w:rsidR="00B5383C">
        <w:rPr>
          <w:rFonts w:asciiTheme="majorHAnsi" w:hAnsiTheme="majorHAnsi" w:cstheme="majorHAnsi"/>
        </w:rPr>
        <w:t>Lots of</w:t>
      </w:r>
      <w:r w:rsidR="00CF5422">
        <w:rPr>
          <w:rFonts w:asciiTheme="majorHAnsi" w:hAnsiTheme="majorHAnsi" w:cstheme="majorHAnsi"/>
        </w:rPr>
        <w:t xml:space="preserve"> areas for discussion</w:t>
      </w:r>
      <w:r w:rsidR="00F76243">
        <w:rPr>
          <w:rFonts w:asciiTheme="majorHAnsi" w:hAnsiTheme="majorHAnsi" w:cstheme="majorHAnsi"/>
        </w:rPr>
        <w:t>. Many resources and tools.</w:t>
      </w:r>
    </w:p>
    <w:p w14:paraId="2338B591" w14:textId="73BC373F" w:rsidR="008D7FF8" w:rsidRDefault="007564FA" w:rsidP="008D7FF8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cruitment messaging – represent clients in a dignified and ethical manner – mission-focused – avoiding “white saviorism”</w:t>
      </w:r>
    </w:p>
    <w:p w14:paraId="16A06859" w14:textId="72D957A3" w:rsidR="008D7FF8" w:rsidRDefault="008D7FF8" w:rsidP="008D7FF8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hurch of </w:t>
      </w:r>
      <w:r w:rsidR="00B5383C">
        <w:rPr>
          <w:rFonts w:asciiTheme="majorHAnsi" w:hAnsiTheme="majorHAnsi" w:cstheme="majorHAnsi"/>
        </w:rPr>
        <w:t>Latter-Day</w:t>
      </w:r>
      <w:r>
        <w:rPr>
          <w:rFonts w:asciiTheme="majorHAnsi" w:hAnsiTheme="majorHAnsi" w:cstheme="majorHAnsi"/>
        </w:rPr>
        <w:t xml:space="preserve"> Saints – MOU. Wear church/missionary badge while volunteering? Titles Elder and Sister? (Rebecca)</w:t>
      </w:r>
    </w:p>
    <w:p w14:paraId="7EFC8393" w14:textId="0B60DDA9" w:rsidR="008D7FF8" w:rsidRPr="00B5383C" w:rsidRDefault="008D7FF8" w:rsidP="003731C2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</w:rPr>
      </w:pPr>
      <w:proofErr w:type="gramStart"/>
      <w:r w:rsidRPr="00FE1A36">
        <w:rPr>
          <w:rFonts w:asciiTheme="majorHAnsi" w:eastAsia="Times New Roman" w:hAnsiTheme="majorHAnsi" w:cstheme="majorHAnsi"/>
        </w:rPr>
        <w:t>I'm</w:t>
      </w:r>
      <w:proofErr w:type="gramEnd"/>
      <w:r w:rsidRPr="00FE1A36">
        <w:rPr>
          <w:rFonts w:asciiTheme="majorHAnsi" w:eastAsia="Times New Roman" w:hAnsiTheme="majorHAnsi" w:cstheme="majorHAnsi"/>
        </w:rPr>
        <w:t xml:space="preserve"> interested in examples of survey questions folks ask their volunteers.  Another thing we could talk about is how we make opportunities accessible, and </w:t>
      </w:r>
      <w:proofErr w:type="gramStart"/>
      <w:r w:rsidRPr="00FE1A36">
        <w:rPr>
          <w:rFonts w:asciiTheme="majorHAnsi" w:eastAsia="Times New Roman" w:hAnsiTheme="majorHAnsi" w:cstheme="majorHAnsi"/>
        </w:rPr>
        <w:t>I'm</w:t>
      </w:r>
      <w:proofErr w:type="gramEnd"/>
      <w:r w:rsidRPr="00FE1A36">
        <w:rPr>
          <w:rFonts w:asciiTheme="majorHAnsi" w:eastAsia="Times New Roman" w:hAnsiTheme="majorHAnsi" w:cstheme="majorHAnsi"/>
        </w:rPr>
        <w:t xml:space="preserve"> thinking across the board, like cognitive, mobility, hearing, visual, etc. in our spaces, communications, technologies, and attitudes</w:t>
      </w:r>
      <w:r w:rsidR="00170EB8" w:rsidRPr="00FE1A36">
        <w:rPr>
          <w:rFonts w:asciiTheme="majorHAnsi" w:eastAsia="Times New Roman" w:hAnsiTheme="majorHAnsi" w:cstheme="majorHAnsi"/>
        </w:rPr>
        <w:t>. (Rebecca)</w:t>
      </w:r>
    </w:p>
    <w:sectPr w:rsidR="008D7FF8" w:rsidRPr="00B5383C"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3010D271" w:rsidR="00A61BF5" w:rsidRPr="00A61BF5" w:rsidRDefault="00FE1A36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5-18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0644DBE0"/>
    <w:lvl w:ilvl="0" w:tplc="0A68A6EA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4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2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3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5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sqwFACWfyLotAAAA"/>
  </w:docVars>
  <w:rsids>
    <w:rsidRoot w:val="0099283D"/>
    <w:rsid w:val="00005FAE"/>
    <w:rsid w:val="00010CE1"/>
    <w:rsid w:val="000337F3"/>
    <w:rsid w:val="00044EB8"/>
    <w:rsid w:val="0006000C"/>
    <w:rsid w:val="000734B8"/>
    <w:rsid w:val="00083D18"/>
    <w:rsid w:val="00084EC3"/>
    <w:rsid w:val="00087156"/>
    <w:rsid w:val="000C3CF0"/>
    <w:rsid w:val="000E71EE"/>
    <w:rsid w:val="000F4027"/>
    <w:rsid w:val="001440AE"/>
    <w:rsid w:val="0014636B"/>
    <w:rsid w:val="00147984"/>
    <w:rsid w:val="00150DF7"/>
    <w:rsid w:val="00170EB8"/>
    <w:rsid w:val="001755C5"/>
    <w:rsid w:val="00180CC4"/>
    <w:rsid w:val="001815EA"/>
    <w:rsid w:val="001A0A17"/>
    <w:rsid w:val="001B69FE"/>
    <w:rsid w:val="001C3C96"/>
    <w:rsid w:val="001C71C4"/>
    <w:rsid w:val="001D2C5A"/>
    <w:rsid w:val="001D717C"/>
    <w:rsid w:val="001E76DB"/>
    <w:rsid w:val="001F2533"/>
    <w:rsid w:val="00201B15"/>
    <w:rsid w:val="0020637E"/>
    <w:rsid w:val="002225C6"/>
    <w:rsid w:val="00241D6D"/>
    <w:rsid w:val="00242C03"/>
    <w:rsid w:val="0026021F"/>
    <w:rsid w:val="00273EF1"/>
    <w:rsid w:val="0027672B"/>
    <w:rsid w:val="00293A54"/>
    <w:rsid w:val="002A0C46"/>
    <w:rsid w:val="002A1BCC"/>
    <w:rsid w:val="002B4021"/>
    <w:rsid w:val="002B4068"/>
    <w:rsid w:val="002B443E"/>
    <w:rsid w:val="002C6652"/>
    <w:rsid w:val="002E7365"/>
    <w:rsid w:val="002F6C9D"/>
    <w:rsid w:val="00325B83"/>
    <w:rsid w:val="003334E9"/>
    <w:rsid w:val="00344089"/>
    <w:rsid w:val="00356032"/>
    <w:rsid w:val="003840B6"/>
    <w:rsid w:val="00386823"/>
    <w:rsid w:val="00391DB6"/>
    <w:rsid w:val="003B6E37"/>
    <w:rsid w:val="003C2104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48F5"/>
    <w:rsid w:val="00494739"/>
    <w:rsid w:val="00495EEE"/>
    <w:rsid w:val="004A6861"/>
    <w:rsid w:val="004A6FB4"/>
    <w:rsid w:val="004A78DF"/>
    <w:rsid w:val="004B0D4E"/>
    <w:rsid w:val="004B5345"/>
    <w:rsid w:val="004C4D2E"/>
    <w:rsid w:val="004D1B27"/>
    <w:rsid w:val="004E7FD7"/>
    <w:rsid w:val="004F0AEC"/>
    <w:rsid w:val="00500503"/>
    <w:rsid w:val="0051285B"/>
    <w:rsid w:val="00517A71"/>
    <w:rsid w:val="00524058"/>
    <w:rsid w:val="00535C43"/>
    <w:rsid w:val="00535F2B"/>
    <w:rsid w:val="00537C7A"/>
    <w:rsid w:val="005733A7"/>
    <w:rsid w:val="00574B66"/>
    <w:rsid w:val="00577B82"/>
    <w:rsid w:val="005918B2"/>
    <w:rsid w:val="005A387A"/>
    <w:rsid w:val="005B15BD"/>
    <w:rsid w:val="005B22C6"/>
    <w:rsid w:val="005B23E4"/>
    <w:rsid w:val="005B599E"/>
    <w:rsid w:val="005C06F4"/>
    <w:rsid w:val="005C4C18"/>
    <w:rsid w:val="005D45F5"/>
    <w:rsid w:val="006016FB"/>
    <w:rsid w:val="00601E7A"/>
    <w:rsid w:val="006138C9"/>
    <w:rsid w:val="006150D1"/>
    <w:rsid w:val="00615A67"/>
    <w:rsid w:val="00616A7D"/>
    <w:rsid w:val="00641C97"/>
    <w:rsid w:val="006539DC"/>
    <w:rsid w:val="0066393A"/>
    <w:rsid w:val="00681320"/>
    <w:rsid w:val="00694D1F"/>
    <w:rsid w:val="006A5CF7"/>
    <w:rsid w:val="006B09A8"/>
    <w:rsid w:val="006D1BCF"/>
    <w:rsid w:val="006E32E4"/>
    <w:rsid w:val="006F091A"/>
    <w:rsid w:val="006F3A4B"/>
    <w:rsid w:val="007112A6"/>
    <w:rsid w:val="00723063"/>
    <w:rsid w:val="00723933"/>
    <w:rsid w:val="00747EB2"/>
    <w:rsid w:val="00754A91"/>
    <w:rsid w:val="007564FA"/>
    <w:rsid w:val="007679E0"/>
    <w:rsid w:val="00774A15"/>
    <w:rsid w:val="0078286C"/>
    <w:rsid w:val="007928A7"/>
    <w:rsid w:val="007A4FE2"/>
    <w:rsid w:val="007C36B9"/>
    <w:rsid w:val="007C5CA8"/>
    <w:rsid w:val="007C61F4"/>
    <w:rsid w:val="007E10F2"/>
    <w:rsid w:val="007E6D83"/>
    <w:rsid w:val="0081516A"/>
    <w:rsid w:val="00836F6F"/>
    <w:rsid w:val="00837FCA"/>
    <w:rsid w:val="0085522C"/>
    <w:rsid w:val="00855757"/>
    <w:rsid w:val="00856C36"/>
    <w:rsid w:val="00877110"/>
    <w:rsid w:val="0088487B"/>
    <w:rsid w:val="00897B23"/>
    <w:rsid w:val="008A07E8"/>
    <w:rsid w:val="008B45E3"/>
    <w:rsid w:val="008B6628"/>
    <w:rsid w:val="008D12CC"/>
    <w:rsid w:val="008D4611"/>
    <w:rsid w:val="008D7FF8"/>
    <w:rsid w:val="008F494F"/>
    <w:rsid w:val="0095158E"/>
    <w:rsid w:val="00964220"/>
    <w:rsid w:val="00970773"/>
    <w:rsid w:val="00971400"/>
    <w:rsid w:val="009766E0"/>
    <w:rsid w:val="0099283D"/>
    <w:rsid w:val="009A6E41"/>
    <w:rsid w:val="009D514F"/>
    <w:rsid w:val="009D7E94"/>
    <w:rsid w:val="009E1563"/>
    <w:rsid w:val="009F146E"/>
    <w:rsid w:val="00A03A09"/>
    <w:rsid w:val="00A230AD"/>
    <w:rsid w:val="00A319BD"/>
    <w:rsid w:val="00A61BF5"/>
    <w:rsid w:val="00A72BCC"/>
    <w:rsid w:val="00A733EC"/>
    <w:rsid w:val="00A80253"/>
    <w:rsid w:val="00A82F81"/>
    <w:rsid w:val="00A84112"/>
    <w:rsid w:val="00AB4599"/>
    <w:rsid w:val="00AD279A"/>
    <w:rsid w:val="00AD456C"/>
    <w:rsid w:val="00AF038C"/>
    <w:rsid w:val="00AF2520"/>
    <w:rsid w:val="00B07487"/>
    <w:rsid w:val="00B4384C"/>
    <w:rsid w:val="00B5383C"/>
    <w:rsid w:val="00B61493"/>
    <w:rsid w:val="00B76959"/>
    <w:rsid w:val="00B84239"/>
    <w:rsid w:val="00B90EF1"/>
    <w:rsid w:val="00B9128B"/>
    <w:rsid w:val="00BB0C9C"/>
    <w:rsid w:val="00BC3DA6"/>
    <w:rsid w:val="00BF6321"/>
    <w:rsid w:val="00C1060D"/>
    <w:rsid w:val="00C13820"/>
    <w:rsid w:val="00C246B4"/>
    <w:rsid w:val="00C2682F"/>
    <w:rsid w:val="00C67643"/>
    <w:rsid w:val="00C75BCC"/>
    <w:rsid w:val="00C76EE4"/>
    <w:rsid w:val="00CA1387"/>
    <w:rsid w:val="00CB313B"/>
    <w:rsid w:val="00CE0201"/>
    <w:rsid w:val="00CF5422"/>
    <w:rsid w:val="00D028DF"/>
    <w:rsid w:val="00D0391F"/>
    <w:rsid w:val="00D26109"/>
    <w:rsid w:val="00D43B0B"/>
    <w:rsid w:val="00D55844"/>
    <w:rsid w:val="00D575E2"/>
    <w:rsid w:val="00D819C1"/>
    <w:rsid w:val="00DA0BEE"/>
    <w:rsid w:val="00DD2E70"/>
    <w:rsid w:val="00DF53E3"/>
    <w:rsid w:val="00DF6122"/>
    <w:rsid w:val="00E504F5"/>
    <w:rsid w:val="00E55B44"/>
    <w:rsid w:val="00E61EBA"/>
    <w:rsid w:val="00E65A1D"/>
    <w:rsid w:val="00E9423B"/>
    <w:rsid w:val="00E960D8"/>
    <w:rsid w:val="00EB230C"/>
    <w:rsid w:val="00EB46B9"/>
    <w:rsid w:val="00ED173B"/>
    <w:rsid w:val="00EE4783"/>
    <w:rsid w:val="00EE7CDE"/>
    <w:rsid w:val="00EF59D1"/>
    <w:rsid w:val="00F1075A"/>
    <w:rsid w:val="00F31753"/>
    <w:rsid w:val="00F33975"/>
    <w:rsid w:val="00F40F09"/>
    <w:rsid w:val="00F42126"/>
    <w:rsid w:val="00F5473C"/>
    <w:rsid w:val="00F76243"/>
    <w:rsid w:val="00FA016C"/>
    <w:rsid w:val="00FA22B1"/>
    <w:rsid w:val="00FA32DB"/>
    <w:rsid w:val="00FB3046"/>
    <w:rsid w:val="00FC2C22"/>
    <w:rsid w:val="00FC5679"/>
    <w:rsid w:val="00FE1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multcolib.org/volunteer-summer-reading-program" TargetMode="External"/><Relationship Id="rId18" Type="http://schemas.openxmlformats.org/officeDocument/2006/relationships/hyperlink" Target="https://us02web.zoom.us/j/86131303138?pwd=RlBWN2U4SWpZZEdXNEhOem9uTUZJdz09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gagejournal.org/" TargetMode="External"/><Relationship Id="rId17" Type="http://schemas.openxmlformats.org/officeDocument/2006/relationships/hyperlink" Target="mailto:linkj@crlibrary.org" TargetMode="External"/><Relationship Id="rId25" Type="http://schemas.openxmlformats.org/officeDocument/2006/relationships/hyperlink" Target="https://vqstrategies.com/tools-and-templat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ttendee.gotowebinar.com/register/956562342205268748" TargetMode="External"/><Relationship Id="rId20" Type="http://schemas.openxmlformats.org/officeDocument/2006/relationships/hyperlink" Target="https://getinvolvedclearinghous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olunteeralive.org/" TargetMode="External"/><Relationship Id="rId24" Type="http://schemas.openxmlformats.org/officeDocument/2006/relationships/hyperlink" Target="https://www.mavanetwork.org/content.aspx?page_id=22&amp;club_id=286912&amp;module_id=20531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ttendee.gotowebinar.com/register/950485341438249229" TargetMode="External"/><Relationship Id="rId23" Type="http://schemas.openxmlformats.org/officeDocument/2006/relationships/hyperlink" Target="https://myemail.constantcontact.com/Managing-Up-for-Volunteer-Managers-and-more-topics-.html?soid=1101379181335&amp;aid=bIR5wJiFg_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pointsoflight.org/service-enterprise-program/" TargetMode="External"/><Relationship Id="rId19" Type="http://schemas.openxmlformats.org/officeDocument/2006/relationships/hyperlink" Target="mailto:clehn@calif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getinvolvedclearinghouse.org/" TargetMode="External"/><Relationship Id="rId22" Type="http://schemas.openxmlformats.org/officeDocument/2006/relationships/hyperlink" Target="https://learn.volunteermatch.org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4</Pages>
  <Words>1426</Words>
  <Characters>813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8</cp:revision>
  <dcterms:created xsi:type="dcterms:W3CDTF">2022-05-18T17:15:00Z</dcterms:created>
  <dcterms:modified xsi:type="dcterms:W3CDTF">2022-05-23T15:55:00Z</dcterms:modified>
</cp:coreProperties>
</file>